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B12FF3" w14:textId="23085159" w:rsidR="00B62E93" w:rsidRDefault="003A65CF" w:rsidP="003A65CF">
      <w:pPr>
        <w:pStyle w:val="ListParagraph"/>
        <w:numPr>
          <w:ilvl w:val="0"/>
          <w:numId w:val="1"/>
        </w:numPr>
      </w:pPr>
      <w:r>
        <w:t>You can if a method is a constructor because it doesn’t have a return statement. Constuctors cannot return anything, even void.</w:t>
      </w:r>
    </w:p>
    <w:p w14:paraId="11259B00" w14:textId="28ED3274" w:rsidR="003A65CF" w:rsidRDefault="003A65CF" w:rsidP="003A65CF">
      <w:pPr>
        <w:pStyle w:val="ListParagraph"/>
        <w:numPr>
          <w:ilvl w:val="0"/>
          <w:numId w:val="1"/>
        </w:numPr>
      </w:pPr>
      <w:r>
        <w:t>No</w:t>
      </w:r>
    </w:p>
    <w:p w14:paraId="2EB55D11" w14:textId="03B10EBD" w:rsidR="003A65CF" w:rsidRDefault="003A65CF" w:rsidP="003A65CF">
      <w:pPr>
        <w:pStyle w:val="ListParagraph"/>
        <w:numPr>
          <w:ilvl w:val="0"/>
          <w:numId w:val="1"/>
        </w:numPr>
      </w:pPr>
      <w:r>
        <w:t>No, because then they methods cannot be accessed by other classes an are restricted to the class they are in</w:t>
      </w:r>
    </w:p>
    <w:p w14:paraId="3A8F1D8F" w14:textId="1CBD6379" w:rsidR="003A65CF" w:rsidRDefault="003A65CF" w:rsidP="003A65CF">
      <w:pPr>
        <w:pStyle w:val="ListParagraph"/>
        <w:numPr>
          <w:ilvl w:val="0"/>
          <w:numId w:val="1"/>
        </w:numPr>
      </w:pPr>
      <w:r>
        <w:t>No</w:t>
      </w:r>
      <w:r w:rsidR="007F0D14">
        <w:t>, there needs to be a parameter to specify the name</w:t>
      </w:r>
    </w:p>
    <w:p w14:paraId="5F4C5848" w14:textId="6DE46291" w:rsidR="003A65CF" w:rsidRDefault="007F0D14" w:rsidP="003A65CF">
      <w:pPr>
        <w:pStyle w:val="ListParagraph"/>
        <w:numPr>
          <w:ilvl w:val="0"/>
          <w:numId w:val="1"/>
        </w:numPr>
      </w:pPr>
      <w:r>
        <w:rPr>
          <w:rFonts w:ascii="Arial" w:hAnsi="Arial" w:cs="Arial"/>
          <w:b/>
          <w:bCs/>
          <w:color w:val="222222"/>
          <w:shd w:val="clear" w:color="auto" w:fill="FFFFFF"/>
        </w:rPr>
        <w:t>Instance variables</w:t>
      </w:r>
      <w:r>
        <w:rPr>
          <w:rFonts w:ascii="Arial" w:hAnsi="Arial" w:cs="Arial"/>
          <w:color w:val="222222"/>
          <w:shd w:val="clear" w:color="auto" w:fill="FFFFFF"/>
        </w:rPr>
        <w:t> are declared </w:t>
      </w:r>
      <w:r>
        <w:rPr>
          <w:rFonts w:ascii="Arial" w:hAnsi="Arial" w:cs="Arial"/>
          <w:b/>
          <w:bCs/>
          <w:color w:val="222222"/>
          <w:shd w:val="clear" w:color="auto" w:fill="FFFFFF"/>
        </w:rPr>
        <w:t>in a clas</w:t>
      </w:r>
      <w:r>
        <w:rPr>
          <w:rFonts w:ascii="Arial" w:hAnsi="Arial" w:cs="Arial"/>
          <w:b/>
          <w:bCs/>
          <w:color w:val="222222"/>
          <w:shd w:val="clear" w:color="auto" w:fill="FFFFFF"/>
        </w:rPr>
        <w:t>s. Every object in the class has a separate copy of the variable</w:t>
      </w:r>
      <w:r>
        <w:rPr>
          <w:rFonts w:ascii="Arial" w:hAnsi="Arial" w:cs="Arial"/>
          <w:color w:val="222222"/>
          <w:shd w:val="clear" w:color="auto" w:fill="FFFFFF"/>
        </w:rPr>
        <w:t>. </w:t>
      </w:r>
      <w:r>
        <w:rPr>
          <w:rFonts w:ascii="Arial" w:hAnsi="Arial" w:cs="Arial"/>
          <w:b/>
          <w:bCs/>
          <w:color w:val="222222"/>
          <w:shd w:val="clear" w:color="auto" w:fill="FFFFFF"/>
        </w:rPr>
        <w:t>Class variables</w:t>
      </w:r>
      <w:r>
        <w:rPr>
          <w:rFonts w:ascii="Arial" w:hAnsi="Arial" w:cs="Arial"/>
          <w:color w:val="222222"/>
          <w:shd w:val="clear" w:color="auto" w:fill="FFFFFF"/>
        </w:rPr>
        <w:t> are declared with the static keyword </w:t>
      </w:r>
      <w:r>
        <w:rPr>
          <w:rFonts w:ascii="Arial" w:hAnsi="Arial" w:cs="Arial"/>
          <w:b/>
          <w:bCs/>
          <w:color w:val="222222"/>
          <w:shd w:val="clear" w:color="auto" w:fill="FFFFFF"/>
        </w:rPr>
        <w:t>in a class</w:t>
      </w:r>
      <w:r>
        <w:rPr>
          <w:rFonts w:ascii="Arial" w:hAnsi="Arial" w:cs="Arial"/>
          <w:b/>
          <w:bCs/>
          <w:color w:val="222222"/>
          <w:shd w:val="clear" w:color="auto" w:fill="FFFFFF"/>
        </w:rPr>
        <w:t xml:space="preserve"> and any changes made in the class to the variable change the variable itself.</w:t>
      </w:r>
    </w:p>
    <w:p w14:paraId="10061ED2" w14:textId="16CF5FCC" w:rsidR="003A65CF" w:rsidRDefault="00892DAF" w:rsidP="003A65CF">
      <w:pPr>
        <w:pStyle w:val="ListParagraph"/>
        <w:numPr>
          <w:ilvl w:val="0"/>
          <w:numId w:val="1"/>
        </w:numPr>
      </w:pPr>
      <w:r>
        <w:t>No because we need to distinguish between the variables so we use the ‘this’ keyword</w:t>
      </w:r>
    </w:p>
    <w:p w14:paraId="5BA2A94F" w14:textId="3456A532" w:rsidR="003A65CF" w:rsidRDefault="003A65CF" w:rsidP="003A65CF">
      <w:pPr>
        <w:pStyle w:val="ListParagraph"/>
        <w:numPr>
          <w:ilvl w:val="0"/>
          <w:numId w:val="1"/>
        </w:numPr>
      </w:pPr>
      <w:r>
        <w:t>You can tell which version by the number of parameters since the method is overloaded</w:t>
      </w:r>
    </w:p>
    <w:p w14:paraId="5CD9603C" w14:textId="0746D268" w:rsidR="003A65CF" w:rsidRDefault="00892DAF" w:rsidP="003A65CF">
      <w:pPr>
        <w:pStyle w:val="ListParagraph"/>
        <w:numPr>
          <w:ilvl w:val="0"/>
          <w:numId w:val="1"/>
        </w:numPr>
      </w:pPr>
      <w:r>
        <w:t>It is used to call a member method on an object</w:t>
      </w:r>
    </w:p>
    <w:p w14:paraId="11106AD1" w14:textId="5C1F3920" w:rsidR="003A65CF" w:rsidRDefault="00892DAF" w:rsidP="003A65CF">
      <w:pPr>
        <w:pStyle w:val="ListParagraph"/>
        <w:numPr>
          <w:ilvl w:val="0"/>
          <w:numId w:val="1"/>
        </w:numPr>
      </w:pPr>
      <w:r>
        <w:t>No you cannot use a loop. The method doesn’t take parameters and also the cost of each cheese is calculated through methods.</w:t>
      </w:r>
    </w:p>
    <w:p w14:paraId="42C8F58D" w14:textId="45546D74" w:rsidR="003A65CF" w:rsidRDefault="00892DAF" w:rsidP="003A65CF">
      <w:pPr>
        <w:pStyle w:val="ListParagraph"/>
        <w:numPr>
          <w:ilvl w:val="0"/>
          <w:numId w:val="1"/>
        </w:numPr>
      </w:pPr>
      <w:r>
        <w:t>The recursion happens when the user inputs 1 for redoing the order.</w:t>
      </w:r>
    </w:p>
    <w:p w14:paraId="7B4AA978" w14:textId="35149EC2" w:rsidR="003A65CF" w:rsidRDefault="003A65CF" w:rsidP="003A65CF">
      <w:pPr>
        <w:pStyle w:val="ListParagraph"/>
        <w:numPr>
          <w:ilvl w:val="0"/>
          <w:numId w:val="1"/>
        </w:numPr>
      </w:pPr>
      <w:r>
        <w:t xml:space="preserve">“this” refers to the </w:t>
      </w:r>
      <w:r w:rsidR="00892DAF">
        <w:t>current object that the keyword is being invoked on</w:t>
      </w:r>
    </w:p>
    <w:p w14:paraId="731B4E6B" w14:textId="3A74F6D2" w:rsidR="00892DAF" w:rsidRDefault="00892DAF" w:rsidP="003A65CF">
      <w:pPr>
        <w:pStyle w:val="ListParagraph"/>
        <w:numPr>
          <w:ilvl w:val="0"/>
          <w:numId w:val="1"/>
        </w:numPr>
      </w:pPr>
      <w:r>
        <w:t>The value should be 3 because we are dealing with 3 cheeses in the current version of the shop</w:t>
      </w:r>
    </w:p>
    <w:p w14:paraId="342DB539" w14:textId="528E3D1E" w:rsidR="00892DAF" w:rsidRDefault="00892DAF" w:rsidP="003A65CF">
      <w:pPr>
        <w:pStyle w:val="ListParagraph"/>
        <w:numPr>
          <w:ilvl w:val="0"/>
          <w:numId w:val="1"/>
        </w:numPr>
      </w:pPr>
      <w:bookmarkStart w:id="0" w:name="_GoBack"/>
      <w:bookmarkEnd w:id="0"/>
      <w:r>
        <w:rPr>
          <w:noProof/>
        </w:rPr>
        <w:drawing>
          <wp:inline distT="0" distB="0" distL="0" distR="0" wp14:anchorId="35CB7FF1" wp14:editId="1B4A6214">
            <wp:extent cx="2846705" cy="4817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279516" cy="554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0961E" w14:textId="77777777" w:rsidR="00892DAF" w:rsidRDefault="00892DAF" w:rsidP="00892DAF">
      <w:pPr>
        <w:pStyle w:val="ListParagraph"/>
      </w:pPr>
    </w:p>
    <w:sectPr w:rsidR="00892D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022992"/>
    <w:multiLevelType w:val="hybridMultilevel"/>
    <w:tmpl w:val="70EA21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0NTQ1MTI2NjE0N7RQ0lEKTi0uzszPAykwqgUAucSS9SwAAAA="/>
  </w:docVars>
  <w:rsids>
    <w:rsidRoot w:val="003A65CF"/>
    <w:rsid w:val="003A65CF"/>
    <w:rsid w:val="006C2229"/>
    <w:rsid w:val="007F0D14"/>
    <w:rsid w:val="00892DAF"/>
    <w:rsid w:val="00950CCA"/>
    <w:rsid w:val="00B62E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F0FF49"/>
  <w15:chartTrackingRefBased/>
  <w15:docId w15:val="{7C1F7199-966E-45F6-9015-9DA532E73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65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168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ram Narendar</dc:creator>
  <cp:keywords/>
  <dc:description/>
  <cp:lastModifiedBy>Vikram Narendar</cp:lastModifiedBy>
  <cp:revision>2</cp:revision>
  <dcterms:created xsi:type="dcterms:W3CDTF">2020-03-17T20:45:00Z</dcterms:created>
  <dcterms:modified xsi:type="dcterms:W3CDTF">2020-03-17T23:10:00Z</dcterms:modified>
</cp:coreProperties>
</file>